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1E2A7" w14:textId="22218F6F" w:rsidR="00171064" w:rsidRPr="00BE4C1E" w:rsidRDefault="00BE4C1E" w:rsidP="00BE4C1E">
      <w:pPr>
        <w:pStyle w:val="NoSpacing"/>
        <w:rPr>
          <w:sz w:val="40"/>
          <w:szCs w:val="40"/>
        </w:rPr>
      </w:pPr>
      <w:r>
        <w:rPr>
          <w:sz w:val="40"/>
          <w:szCs w:val="40"/>
        </w:rPr>
        <w:t>FOR IMMEDIATE RELEASE</w:t>
      </w:r>
    </w:p>
    <w:p w14:paraId="52F0EE38" w14:textId="38714BFE" w:rsidR="0030570E" w:rsidRDefault="0030570E" w:rsidP="0030570E">
      <w:pPr>
        <w:pStyle w:val="NoSpacing"/>
        <w:rPr>
          <w:sz w:val="24"/>
          <w:szCs w:val="24"/>
        </w:rPr>
      </w:pPr>
    </w:p>
    <w:p w14:paraId="6D7D2284" w14:textId="7D307BC2" w:rsidR="0030570E" w:rsidRDefault="0030570E" w:rsidP="0030570E">
      <w:pPr>
        <w:pStyle w:val="NoSpacing"/>
        <w:jc w:val="right"/>
        <w:rPr>
          <w:sz w:val="24"/>
          <w:szCs w:val="24"/>
        </w:rPr>
      </w:pPr>
      <w:r>
        <w:rPr>
          <w:sz w:val="24"/>
          <w:szCs w:val="24"/>
        </w:rPr>
        <w:t>Media Contact:</w:t>
      </w:r>
    </w:p>
    <w:p w14:paraId="4808C700" w14:textId="46F68DBD" w:rsidR="0030570E" w:rsidRDefault="0030570E" w:rsidP="0030570E">
      <w:pPr>
        <w:pStyle w:val="NoSpacing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Tina </w:t>
      </w:r>
      <w:proofErr w:type="spellStart"/>
      <w:r>
        <w:rPr>
          <w:sz w:val="24"/>
          <w:szCs w:val="24"/>
        </w:rPr>
        <w:t>Kies</w:t>
      </w:r>
      <w:proofErr w:type="spellEnd"/>
    </w:p>
    <w:p w14:paraId="7BA85D8E" w14:textId="3F3A7479" w:rsidR="0030570E" w:rsidRDefault="0030570E" w:rsidP="0030570E">
      <w:pPr>
        <w:pStyle w:val="NoSpacing"/>
        <w:jc w:val="right"/>
        <w:rPr>
          <w:sz w:val="24"/>
          <w:szCs w:val="24"/>
        </w:rPr>
      </w:pPr>
      <w:r>
        <w:rPr>
          <w:sz w:val="24"/>
          <w:szCs w:val="24"/>
        </w:rPr>
        <w:t>360.630.9300</w:t>
      </w:r>
    </w:p>
    <w:p w14:paraId="40932438" w14:textId="786F11D0" w:rsidR="0030570E" w:rsidRDefault="0093166F" w:rsidP="0030570E">
      <w:pPr>
        <w:pStyle w:val="NoSpacing"/>
        <w:jc w:val="right"/>
        <w:rPr>
          <w:sz w:val="24"/>
          <w:szCs w:val="24"/>
        </w:rPr>
      </w:pPr>
      <w:hyperlink r:id="rId5" w:history="1">
        <w:r w:rsidR="0030570E" w:rsidRPr="00316AA3">
          <w:rPr>
            <w:rStyle w:val="Hyperlink"/>
            <w:sz w:val="24"/>
            <w:szCs w:val="24"/>
          </w:rPr>
          <w:t>tina@chikarapr.com</w:t>
        </w:r>
      </w:hyperlink>
    </w:p>
    <w:p w14:paraId="2C6DD937" w14:textId="77777777" w:rsidR="007A63EB" w:rsidRDefault="007A63EB" w:rsidP="00C266DD">
      <w:pPr>
        <w:pStyle w:val="NoSpacing"/>
        <w:rPr>
          <w:b/>
          <w:sz w:val="28"/>
          <w:szCs w:val="28"/>
        </w:rPr>
      </w:pPr>
    </w:p>
    <w:p w14:paraId="70DFDB2E" w14:textId="068991A9" w:rsidR="00955CF6" w:rsidRDefault="000C6DF8" w:rsidP="00D75078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OX HOLLOW RESIDENTIAL CARE</w:t>
      </w:r>
      <w:r w:rsidR="00376FA7">
        <w:rPr>
          <w:b/>
          <w:sz w:val="28"/>
          <w:szCs w:val="28"/>
        </w:rPr>
        <w:t xml:space="preserve"> &amp; INDEPENDENT LIVING</w:t>
      </w:r>
    </w:p>
    <w:p w14:paraId="42751FAF" w14:textId="318294F4" w:rsidR="00367EE3" w:rsidRPr="00BE4C1E" w:rsidRDefault="00600C83" w:rsidP="00955CF6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OINTS </w:t>
      </w:r>
      <w:r w:rsidR="00376FA7">
        <w:rPr>
          <w:b/>
          <w:sz w:val="28"/>
          <w:szCs w:val="28"/>
        </w:rPr>
        <w:t>NEW COMMUNITY RELATIONS DIRECTOR</w:t>
      </w:r>
      <w:r>
        <w:rPr>
          <w:b/>
          <w:sz w:val="28"/>
          <w:szCs w:val="28"/>
        </w:rPr>
        <w:t xml:space="preserve">, </w:t>
      </w:r>
      <w:r w:rsidR="00F97B5A">
        <w:rPr>
          <w:b/>
          <w:sz w:val="28"/>
          <w:szCs w:val="28"/>
        </w:rPr>
        <w:t>CAREY GROSS</w:t>
      </w:r>
    </w:p>
    <w:p w14:paraId="673EF579" w14:textId="77777777" w:rsidR="003A47CF" w:rsidRDefault="003A47CF" w:rsidP="0030570E">
      <w:pPr>
        <w:pStyle w:val="NoSpacing"/>
        <w:jc w:val="center"/>
        <w:rPr>
          <w:sz w:val="24"/>
          <w:szCs w:val="24"/>
        </w:rPr>
      </w:pPr>
    </w:p>
    <w:p w14:paraId="62859B22" w14:textId="053971BD" w:rsidR="00925D50" w:rsidRPr="000076DE" w:rsidRDefault="00DC0742" w:rsidP="00C2436E">
      <w:pPr>
        <w:pStyle w:val="NoSpacing"/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UGENE</w:t>
      </w:r>
      <w:r w:rsidR="00BD7176">
        <w:rPr>
          <w:rFonts w:cstheme="minorHAnsi"/>
          <w:sz w:val="24"/>
          <w:szCs w:val="24"/>
        </w:rPr>
        <w:t>, OREGON</w:t>
      </w:r>
      <w:r w:rsidR="003A47CF" w:rsidRPr="00211669">
        <w:rPr>
          <w:rFonts w:cstheme="minorHAnsi"/>
          <w:sz w:val="24"/>
          <w:szCs w:val="24"/>
        </w:rPr>
        <w:t xml:space="preserve"> </w:t>
      </w:r>
      <w:r w:rsidR="00600C83">
        <w:rPr>
          <w:rFonts w:cstheme="minorHAnsi"/>
          <w:sz w:val="24"/>
          <w:szCs w:val="24"/>
        </w:rPr>
        <w:t>(</w:t>
      </w:r>
      <w:r w:rsidR="00F97B5A">
        <w:rPr>
          <w:rFonts w:cstheme="minorHAnsi"/>
          <w:sz w:val="24"/>
          <w:szCs w:val="24"/>
        </w:rPr>
        <w:t xml:space="preserve">May </w:t>
      </w:r>
      <w:r w:rsidR="0093166F">
        <w:rPr>
          <w:rFonts w:cstheme="minorHAnsi"/>
          <w:sz w:val="24"/>
          <w:szCs w:val="24"/>
        </w:rPr>
        <w:t>17</w:t>
      </w:r>
      <w:r w:rsidR="00F97B5A">
        <w:rPr>
          <w:rFonts w:cstheme="minorHAnsi"/>
          <w:sz w:val="24"/>
          <w:szCs w:val="24"/>
        </w:rPr>
        <w:t>, 2022</w:t>
      </w:r>
      <w:r w:rsidR="003A47CF" w:rsidRPr="00211669">
        <w:rPr>
          <w:rFonts w:cstheme="minorHAnsi"/>
          <w:sz w:val="24"/>
          <w:szCs w:val="24"/>
        </w:rPr>
        <w:t xml:space="preserve">) </w:t>
      </w:r>
      <w:r w:rsidR="00762099" w:rsidRPr="00211669">
        <w:rPr>
          <w:rFonts w:cstheme="minorHAnsi"/>
          <w:sz w:val="24"/>
          <w:szCs w:val="24"/>
        </w:rPr>
        <w:t>–</w:t>
      </w:r>
      <w:r w:rsidR="00275C01" w:rsidRPr="00211669">
        <w:rPr>
          <w:rFonts w:cstheme="minorHAnsi"/>
          <w:sz w:val="24"/>
          <w:szCs w:val="24"/>
        </w:rPr>
        <w:t xml:space="preserve"> </w:t>
      </w:r>
      <w:hyperlink r:id="rId6" w:history="1">
        <w:r w:rsidR="002E2DAE" w:rsidRPr="00625A53">
          <w:rPr>
            <w:rStyle w:val="Hyperlink"/>
            <w:rFonts w:cstheme="minorHAnsi"/>
            <w:sz w:val="24"/>
            <w:szCs w:val="24"/>
          </w:rPr>
          <w:t>Fox Hollow Residential Care</w:t>
        </w:r>
      </w:hyperlink>
      <w:r w:rsidR="002E2DAE">
        <w:rPr>
          <w:rFonts w:cstheme="minorHAnsi"/>
          <w:sz w:val="24"/>
          <w:szCs w:val="24"/>
        </w:rPr>
        <w:t>, a</w:t>
      </w:r>
      <w:r w:rsidR="00561439">
        <w:rPr>
          <w:rFonts w:cstheme="minorHAnsi"/>
          <w:sz w:val="24"/>
          <w:szCs w:val="24"/>
        </w:rPr>
        <w:t xml:space="preserve"> vibrant </w:t>
      </w:r>
      <w:r w:rsidR="002E2DAE">
        <w:rPr>
          <w:rFonts w:cstheme="minorHAnsi"/>
          <w:sz w:val="24"/>
          <w:szCs w:val="24"/>
        </w:rPr>
        <w:t xml:space="preserve">assisted and independent living community </w:t>
      </w:r>
      <w:r w:rsidR="00561439">
        <w:rPr>
          <w:rFonts w:cstheme="minorHAnsi"/>
          <w:sz w:val="24"/>
          <w:szCs w:val="24"/>
        </w:rPr>
        <w:t xml:space="preserve">situated </w:t>
      </w:r>
      <w:r w:rsidR="0038784E">
        <w:rPr>
          <w:rFonts w:cstheme="minorHAnsi"/>
          <w:sz w:val="24"/>
          <w:szCs w:val="24"/>
        </w:rPr>
        <w:t xml:space="preserve">in the </w:t>
      </w:r>
      <w:r w:rsidR="00FA399B">
        <w:rPr>
          <w:rFonts w:cstheme="minorHAnsi"/>
          <w:sz w:val="24"/>
          <w:szCs w:val="24"/>
        </w:rPr>
        <w:t xml:space="preserve">beautiful </w:t>
      </w:r>
      <w:r w:rsidR="0038784E">
        <w:rPr>
          <w:rFonts w:cstheme="minorHAnsi"/>
          <w:sz w:val="24"/>
          <w:szCs w:val="24"/>
        </w:rPr>
        <w:t xml:space="preserve">south </w:t>
      </w:r>
      <w:proofErr w:type="gramStart"/>
      <w:r w:rsidR="0038784E">
        <w:rPr>
          <w:rFonts w:cstheme="minorHAnsi"/>
          <w:sz w:val="24"/>
          <w:szCs w:val="24"/>
        </w:rPr>
        <w:t>hills</w:t>
      </w:r>
      <w:proofErr w:type="gramEnd"/>
      <w:r w:rsidR="0038784E">
        <w:rPr>
          <w:rFonts w:cstheme="minorHAnsi"/>
          <w:sz w:val="24"/>
          <w:szCs w:val="24"/>
        </w:rPr>
        <w:t xml:space="preserve"> </w:t>
      </w:r>
      <w:r w:rsidR="00FA399B">
        <w:rPr>
          <w:rFonts w:cstheme="minorHAnsi"/>
          <w:sz w:val="24"/>
          <w:szCs w:val="24"/>
        </w:rPr>
        <w:t xml:space="preserve">neighborhood </w:t>
      </w:r>
      <w:r w:rsidR="0038784E">
        <w:rPr>
          <w:rFonts w:cstheme="minorHAnsi"/>
          <w:sz w:val="24"/>
          <w:szCs w:val="24"/>
        </w:rPr>
        <w:t>of</w:t>
      </w:r>
      <w:r w:rsidR="002E2DAE">
        <w:rPr>
          <w:rFonts w:cstheme="minorHAnsi"/>
          <w:sz w:val="24"/>
          <w:szCs w:val="24"/>
        </w:rPr>
        <w:t xml:space="preserve"> Eugene, Oregon, has</w:t>
      </w:r>
      <w:r w:rsidR="00AE6131">
        <w:rPr>
          <w:rFonts w:cstheme="minorHAnsi"/>
          <w:sz w:val="24"/>
          <w:szCs w:val="24"/>
        </w:rPr>
        <w:t xml:space="preserve"> appointed </w:t>
      </w:r>
      <w:r w:rsidR="00F97B5A">
        <w:rPr>
          <w:rFonts w:cstheme="minorHAnsi"/>
          <w:sz w:val="24"/>
          <w:szCs w:val="24"/>
        </w:rPr>
        <w:t>Carey Gross</w:t>
      </w:r>
      <w:r w:rsidR="00AE6131">
        <w:rPr>
          <w:rFonts w:cstheme="minorHAnsi"/>
          <w:sz w:val="24"/>
          <w:szCs w:val="24"/>
        </w:rPr>
        <w:t xml:space="preserve"> as its new Community Relations Director</w:t>
      </w:r>
      <w:r w:rsidR="002E2DAE">
        <w:rPr>
          <w:rFonts w:cstheme="minorHAnsi"/>
          <w:sz w:val="24"/>
          <w:szCs w:val="24"/>
        </w:rPr>
        <w:t xml:space="preserve">. </w:t>
      </w:r>
      <w:r w:rsidR="00D10AF9">
        <w:rPr>
          <w:rFonts w:cstheme="minorHAnsi"/>
          <w:sz w:val="24"/>
          <w:szCs w:val="24"/>
        </w:rPr>
        <w:t xml:space="preserve">Offering </w:t>
      </w:r>
      <w:r w:rsidR="008D6052">
        <w:rPr>
          <w:rFonts w:cstheme="minorHAnsi"/>
          <w:sz w:val="24"/>
          <w:szCs w:val="24"/>
        </w:rPr>
        <w:t>nearly a decade of val</w:t>
      </w:r>
      <w:r w:rsidR="00EF2EA2">
        <w:rPr>
          <w:rFonts w:cstheme="minorHAnsi"/>
          <w:sz w:val="24"/>
          <w:szCs w:val="24"/>
        </w:rPr>
        <w:t>uable professional experience</w:t>
      </w:r>
      <w:r w:rsidR="002544AC">
        <w:rPr>
          <w:rFonts w:cstheme="minorHAnsi"/>
          <w:sz w:val="24"/>
          <w:szCs w:val="24"/>
        </w:rPr>
        <w:t xml:space="preserve"> </w:t>
      </w:r>
      <w:r w:rsidR="002544AC">
        <w:rPr>
          <w:sz w:val="24"/>
          <w:szCs w:val="24"/>
        </w:rPr>
        <w:t xml:space="preserve">in the healthcare marketing and </w:t>
      </w:r>
      <w:r w:rsidR="00A352C4">
        <w:rPr>
          <w:sz w:val="24"/>
          <w:szCs w:val="24"/>
        </w:rPr>
        <w:t xml:space="preserve">community relations sectors, </w:t>
      </w:r>
      <w:r w:rsidR="005A0E30">
        <w:rPr>
          <w:sz w:val="24"/>
          <w:szCs w:val="24"/>
        </w:rPr>
        <w:t xml:space="preserve">Carey </w:t>
      </w:r>
      <w:r w:rsidR="00D2489D">
        <w:rPr>
          <w:rFonts w:cstheme="minorHAnsi"/>
          <w:sz w:val="24"/>
          <w:szCs w:val="24"/>
        </w:rPr>
        <w:t xml:space="preserve">is now responsible for establishing and building community relationships and understanding through </w:t>
      </w:r>
      <w:r w:rsidR="00481330">
        <w:rPr>
          <w:rFonts w:cstheme="minorHAnsi"/>
          <w:sz w:val="24"/>
          <w:szCs w:val="24"/>
        </w:rPr>
        <w:t xml:space="preserve">dissemination of timely and relevant information, providing facility tours to interested parties, overseeing </w:t>
      </w:r>
      <w:r w:rsidR="0010521E">
        <w:rPr>
          <w:rFonts w:cstheme="minorHAnsi"/>
          <w:sz w:val="24"/>
          <w:szCs w:val="24"/>
        </w:rPr>
        <w:t>the move-in experience and logistics for new residents, and responding to inquiries</w:t>
      </w:r>
      <w:r w:rsidR="0053120B">
        <w:rPr>
          <w:sz w:val="24"/>
          <w:szCs w:val="24"/>
        </w:rPr>
        <w:t xml:space="preserve">. </w:t>
      </w:r>
      <w:r w:rsidR="005A0E30">
        <w:rPr>
          <w:sz w:val="24"/>
          <w:szCs w:val="24"/>
        </w:rPr>
        <w:t xml:space="preserve">Carey </w:t>
      </w:r>
      <w:r w:rsidR="00550DE8">
        <w:rPr>
          <w:sz w:val="24"/>
          <w:szCs w:val="24"/>
        </w:rPr>
        <w:t>assumed her</w:t>
      </w:r>
      <w:r w:rsidR="00463F6D">
        <w:rPr>
          <w:sz w:val="24"/>
          <w:szCs w:val="24"/>
        </w:rPr>
        <w:t xml:space="preserve"> new role </w:t>
      </w:r>
      <w:r w:rsidR="0053120B">
        <w:rPr>
          <w:sz w:val="24"/>
          <w:szCs w:val="24"/>
        </w:rPr>
        <w:t xml:space="preserve">at </w:t>
      </w:r>
      <w:r w:rsidR="00123725">
        <w:rPr>
          <w:sz w:val="24"/>
          <w:szCs w:val="24"/>
        </w:rPr>
        <w:t>Fox Hollow</w:t>
      </w:r>
      <w:r w:rsidR="0053120B">
        <w:rPr>
          <w:sz w:val="24"/>
          <w:szCs w:val="24"/>
        </w:rPr>
        <w:t xml:space="preserve"> </w:t>
      </w:r>
      <w:r w:rsidR="00667775">
        <w:rPr>
          <w:sz w:val="24"/>
          <w:szCs w:val="24"/>
        </w:rPr>
        <w:t>earlier this month</w:t>
      </w:r>
      <w:r w:rsidR="00550DE8">
        <w:rPr>
          <w:sz w:val="24"/>
          <w:szCs w:val="24"/>
        </w:rPr>
        <w:t>.</w:t>
      </w:r>
    </w:p>
    <w:p w14:paraId="7EA36C12" w14:textId="6346DA3E" w:rsidR="008D24E2" w:rsidRDefault="008D24E2" w:rsidP="00C2436E">
      <w:pPr>
        <w:pStyle w:val="NoSpacing"/>
        <w:spacing w:line="360" w:lineRule="auto"/>
        <w:rPr>
          <w:sz w:val="24"/>
          <w:szCs w:val="24"/>
        </w:rPr>
      </w:pPr>
    </w:p>
    <w:p w14:paraId="66AF7603" w14:textId="43CA8429" w:rsidR="0056519A" w:rsidRPr="00443DA8" w:rsidRDefault="00AB7AC6" w:rsidP="005A0E30">
      <w:pPr>
        <w:pStyle w:val="NoSpacing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“</w:t>
      </w:r>
      <w:r w:rsidR="00921540">
        <w:rPr>
          <w:sz w:val="24"/>
          <w:szCs w:val="24"/>
        </w:rPr>
        <w:t xml:space="preserve">We are so excited to have </w:t>
      </w:r>
      <w:r w:rsidR="005A0E30">
        <w:rPr>
          <w:sz w:val="24"/>
          <w:szCs w:val="24"/>
        </w:rPr>
        <w:t>Carey</w:t>
      </w:r>
      <w:r w:rsidR="00921540">
        <w:rPr>
          <w:sz w:val="24"/>
          <w:szCs w:val="24"/>
        </w:rPr>
        <w:t xml:space="preserve"> on our team and have every confidence that she will accomplish great things in her new role</w:t>
      </w:r>
      <w:r w:rsidR="006B4782">
        <w:rPr>
          <w:sz w:val="24"/>
          <w:szCs w:val="24"/>
        </w:rPr>
        <w:t xml:space="preserve">,” said </w:t>
      </w:r>
      <w:r w:rsidR="005A0E30">
        <w:rPr>
          <w:sz w:val="24"/>
          <w:szCs w:val="24"/>
        </w:rPr>
        <w:t>Terri Seifert</w:t>
      </w:r>
      <w:r w:rsidR="006B4782">
        <w:rPr>
          <w:sz w:val="24"/>
          <w:szCs w:val="24"/>
        </w:rPr>
        <w:t xml:space="preserve">, </w:t>
      </w:r>
      <w:r w:rsidR="005A0E30">
        <w:rPr>
          <w:sz w:val="24"/>
          <w:szCs w:val="24"/>
        </w:rPr>
        <w:t>Executive Director of Fox Hollow</w:t>
      </w:r>
      <w:r w:rsidR="00B70C05">
        <w:rPr>
          <w:sz w:val="24"/>
          <w:szCs w:val="24"/>
        </w:rPr>
        <w:t xml:space="preserve"> “Her background in healthcare and her natural ability to communicate with others</w:t>
      </w:r>
      <w:r w:rsidR="007D1130">
        <w:rPr>
          <w:sz w:val="24"/>
          <w:szCs w:val="24"/>
        </w:rPr>
        <w:t xml:space="preserve"> </w:t>
      </w:r>
      <w:r w:rsidR="003F1D10">
        <w:rPr>
          <w:sz w:val="24"/>
          <w:szCs w:val="24"/>
        </w:rPr>
        <w:t>allow</w:t>
      </w:r>
      <w:r w:rsidR="003F183B">
        <w:rPr>
          <w:sz w:val="24"/>
          <w:szCs w:val="24"/>
        </w:rPr>
        <w:t xml:space="preserve"> her </w:t>
      </w:r>
      <w:r w:rsidR="007D1130">
        <w:rPr>
          <w:sz w:val="24"/>
          <w:szCs w:val="24"/>
        </w:rPr>
        <w:t xml:space="preserve">to </w:t>
      </w:r>
      <w:r w:rsidR="00BB59C4">
        <w:rPr>
          <w:sz w:val="24"/>
          <w:szCs w:val="24"/>
        </w:rPr>
        <w:t xml:space="preserve">easily </w:t>
      </w:r>
      <w:r w:rsidR="007D1130" w:rsidRPr="00443DA8">
        <w:rPr>
          <w:sz w:val="24"/>
          <w:szCs w:val="24"/>
        </w:rPr>
        <w:t xml:space="preserve">create and develop </w:t>
      </w:r>
      <w:r w:rsidR="003F183B" w:rsidRPr="00443DA8">
        <w:rPr>
          <w:sz w:val="24"/>
          <w:szCs w:val="24"/>
        </w:rPr>
        <w:t>relationships with her counterparts, our residents, and their families.”</w:t>
      </w:r>
    </w:p>
    <w:p w14:paraId="1AB21521" w14:textId="1F3FE00B" w:rsidR="004D2E2F" w:rsidRPr="00443DA8" w:rsidRDefault="004D2E2F" w:rsidP="005A0E30">
      <w:pPr>
        <w:pStyle w:val="NoSpacing"/>
        <w:spacing w:line="360" w:lineRule="auto"/>
        <w:rPr>
          <w:sz w:val="24"/>
          <w:szCs w:val="24"/>
        </w:rPr>
      </w:pPr>
    </w:p>
    <w:p w14:paraId="742F878E" w14:textId="77777777" w:rsidR="00443DA8" w:rsidRPr="00443DA8" w:rsidRDefault="00443DA8" w:rsidP="005A0E30">
      <w:pPr>
        <w:pStyle w:val="NoSpacing"/>
        <w:spacing w:line="360" w:lineRule="auto"/>
        <w:rPr>
          <w:sz w:val="24"/>
          <w:szCs w:val="24"/>
        </w:rPr>
      </w:pPr>
      <w:r w:rsidRPr="00443DA8">
        <w:rPr>
          <w:sz w:val="24"/>
          <w:szCs w:val="24"/>
        </w:rPr>
        <w:t>Prior to joining the Fox Hollow team, Carey worked as a Community Relations Director for another area organization, establishing and nurturing relationships within the local Eugene community. Carey maintains a bachelor's degree in Psychology from the University of Louisiana at Monroe.</w:t>
      </w:r>
    </w:p>
    <w:p w14:paraId="32F0F9BF" w14:textId="77777777" w:rsidR="004B1FAE" w:rsidRPr="00443DA8" w:rsidRDefault="004B1FAE" w:rsidP="005A0E30">
      <w:pPr>
        <w:pStyle w:val="NoSpacing"/>
        <w:spacing w:line="360" w:lineRule="auto"/>
        <w:rPr>
          <w:sz w:val="24"/>
          <w:szCs w:val="24"/>
        </w:rPr>
      </w:pPr>
    </w:p>
    <w:p w14:paraId="191B1317" w14:textId="49D86D81" w:rsidR="00232E66" w:rsidRPr="007D09A5" w:rsidRDefault="008070B7" w:rsidP="008070B7">
      <w:pPr>
        <w:pStyle w:val="NoSpacing"/>
        <w:spacing w:line="276" w:lineRule="auto"/>
        <w:jc w:val="center"/>
        <w:rPr>
          <w:i/>
          <w:iCs/>
          <w:sz w:val="24"/>
          <w:szCs w:val="24"/>
          <w:u w:val="single"/>
        </w:rPr>
      </w:pPr>
      <w:r w:rsidRPr="007D09A5">
        <w:rPr>
          <w:i/>
          <w:iCs/>
          <w:sz w:val="24"/>
          <w:szCs w:val="24"/>
          <w:u w:val="single"/>
        </w:rPr>
        <w:t xml:space="preserve">About </w:t>
      </w:r>
      <w:r w:rsidR="006E1D23">
        <w:rPr>
          <w:i/>
          <w:iCs/>
          <w:sz w:val="24"/>
          <w:szCs w:val="24"/>
          <w:u w:val="single"/>
        </w:rPr>
        <w:t>Fox Hollow Residential Care</w:t>
      </w:r>
    </w:p>
    <w:p w14:paraId="27C8C4D4" w14:textId="1D64ED18" w:rsidR="003A47CF" w:rsidRDefault="0058031C" w:rsidP="008317FE">
      <w:pPr>
        <w:pStyle w:val="NoSpacing"/>
        <w:spacing w:line="276" w:lineRule="auto"/>
        <w:rPr>
          <w:sz w:val="24"/>
          <w:szCs w:val="24"/>
        </w:rPr>
      </w:pPr>
      <w:r w:rsidRPr="007D09A5">
        <w:rPr>
          <w:sz w:val="24"/>
          <w:szCs w:val="24"/>
        </w:rPr>
        <w:lastRenderedPageBreak/>
        <w:t xml:space="preserve">Located </w:t>
      </w:r>
      <w:r w:rsidR="006E1D23">
        <w:rPr>
          <w:sz w:val="24"/>
          <w:szCs w:val="24"/>
        </w:rPr>
        <w:t xml:space="preserve">in </w:t>
      </w:r>
      <w:r w:rsidR="005E6DD0">
        <w:rPr>
          <w:sz w:val="24"/>
          <w:szCs w:val="24"/>
        </w:rPr>
        <w:t>Eugene, Oregon</w:t>
      </w:r>
      <w:r w:rsidR="007D09A5" w:rsidRPr="007D09A5">
        <w:rPr>
          <w:sz w:val="24"/>
          <w:szCs w:val="24"/>
        </w:rPr>
        <w:t xml:space="preserve">, </w:t>
      </w:r>
      <w:r w:rsidR="005E6DD0">
        <w:rPr>
          <w:sz w:val="24"/>
          <w:szCs w:val="24"/>
        </w:rPr>
        <w:t>Fox Hollow Residential Care</w:t>
      </w:r>
      <w:r w:rsidR="00694393">
        <w:rPr>
          <w:sz w:val="24"/>
          <w:szCs w:val="24"/>
        </w:rPr>
        <w:t xml:space="preserve"> </w:t>
      </w:r>
      <w:r w:rsidR="00AD2E96">
        <w:rPr>
          <w:sz w:val="24"/>
          <w:szCs w:val="24"/>
        </w:rPr>
        <w:t xml:space="preserve">is an assisted </w:t>
      </w:r>
      <w:r w:rsidR="00F34E03">
        <w:rPr>
          <w:sz w:val="24"/>
          <w:szCs w:val="24"/>
        </w:rPr>
        <w:t>and independent living community</w:t>
      </w:r>
      <w:r w:rsidR="00AD2E96">
        <w:rPr>
          <w:sz w:val="24"/>
          <w:szCs w:val="24"/>
        </w:rPr>
        <w:t xml:space="preserve"> that offers a true continuum of care for its residents. </w:t>
      </w:r>
      <w:r w:rsidR="00E203F6" w:rsidRPr="007D09A5">
        <w:rPr>
          <w:sz w:val="24"/>
          <w:szCs w:val="24"/>
        </w:rPr>
        <w:t>F</w:t>
      </w:r>
      <w:r w:rsidR="00D15B17" w:rsidRPr="007D09A5">
        <w:rPr>
          <w:sz w:val="24"/>
          <w:szCs w:val="24"/>
        </w:rPr>
        <w:t>amily</w:t>
      </w:r>
      <w:r w:rsidR="00B571A2" w:rsidRPr="007D09A5">
        <w:rPr>
          <w:sz w:val="24"/>
          <w:szCs w:val="24"/>
        </w:rPr>
        <w:t>-</w:t>
      </w:r>
      <w:r w:rsidR="00D15B17" w:rsidRPr="007D09A5">
        <w:rPr>
          <w:sz w:val="24"/>
          <w:szCs w:val="24"/>
        </w:rPr>
        <w:t xml:space="preserve">owned and operated </w:t>
      </w:r>
      <w:r w:rsidR="00E203F6" w:rsidRPr="007D09A5">
        <w:rPr>
          <w:sz w:val="24"/>
          <w:szCs w:val="24"/>
        </w:rPr>
        <w:t xml:space="preserve">by </w:t>
      </w:r>
      <w:hyperlink r:id="rId7" w:history="1">
        <w:r w:rsidR="00E203F6" w:rsidRPr="007D09A5">
          <w:rPr>
            <w:rStyle w:val="Hyperlink"/>
            <w:sz w:val="24"/>
            <w:szCs w:val="24"/>
          </w:rPr>
          <w:t>Nightingale Healthcare</w:t>
        </w:r>
      </w:hyperlink>
      <w:r w:rsidR="00E203F6" w:rsidRPr="007D09A5">
        <w:rPr>
          <w:sz w:val="24"/>
          <w:szCs w:val="24"/>
        </w:rPr>
        <w:t xml:space="preserve">, the </w:t>
      </w:r>
      <w:r w:rsidR="00AD2E96">
        <w:rPr>
          <w:sz w:val="24"/>
          <w:szCs w:val="24"/>
        </w:rPr>
        <w:t xml:space="preserve">community offers </w:t>
      </w:r>
      <w:r w:rsidR="00DF5A92">
        <w:rPr>
          <w:sz w:val="24"/>
          <w:szCs w:val="24"/>
        </w:rPr>
        <w:t>independent</w:t>
      </w:r>
      <w:r w:rsidR="00C20DE4">
        <w:rPr>
          <w:sz w:val="24"/>
          <w:szCs w:val="24"/>
        </w:rPr>
        <w:t xml:space="preserve"> and</w:t>
      </w:r>
      <w:r w:rsidR="00C2436E">
        <w:rPr>
          <w:sz w:val="24"/>
          <w:szCs w:val="24"/>
        </w:rPr>
        <w:t xml:space="preserve"> </w:t>
      </w:r>
      <w:r w:rsidR="00DF5A92">
        <w:rPr>
          <w:sz w:val="24"/>
          <w:szCs w:val="24"/>
        </w:rPr>
        <w:t>assisted living</w:t>
      </w:r>
      <w:r w:rsidR="00C2436E">
        <w:rPr>
          <w:sz w:val="24"/>
          <w:szCs w:val="24"/>
        </w:rPr>
        <w:t xml:space="preserve"> </w:t>
      </w:r>
      <w:r w:rsidR="00DF5A92">
        <w:rPr>
          <w:sz w:val="24"/>
          <w:szCs w:val="24"/>
        </w:rPr>
        <w:t xml:space="preserve">services, </w:t>
      </w:r>
      <w:r w:rsidR="00BF1F15">
        <w:rPr>
          <w:sz w:val="24"/>
          <w:szCs w:val="24"/>
        </w:rPr>
        <w:t xml:space="preserve">including </w:t>
      </w:r>
      <w:r w:rsidR="00AB38F2">
        <w:rPr>
          <w:sz w:val="24"/>
          <w:szCs w:val="24"/>
        </w:rPr>
        <w:t>long-term care,</w:t>
      </w:r>
      <w:r w:rsidR="0004255D">
        <w:rPr>
          <w:sz w:val="24"/>
          <w:szCs w:val="24"/>
        </w:rPr>
        <w:t xml:space="preserve"> </w:t>
      </w:r>
      <w:r w:rsidR="00E420BE">
        <w:rPr>
          <w:sz w:val="24"/>
          <w:szCs w:val="24"/>
        </w:rPr>
        <w:t xml:space="preserve">concierge services, </w:t>
      </w:r>
      <w:r w:rsidR="00014901">
        <w:rPr>
          <w:sz w:val="24"/>
          <w:szCs w:val="24"/>
        </w:rPr>
        <w:t xml:space="preserve">independent cottages, </w:t>
      </w:r>
      <w:r w:rsidR="00AE0807">
        <w:rPr>
          <w:sz w:val="24"/>
          <w:szCs w:val="24"/>
        </w:rPr>
        <w:t xml:space="preserve">and an abundance of </w:t>
      </w:r>
      <w:r w:rsidR="00240DAE">
        <w:rPr>
          <w:sz w:val="24"/>
          <w:szCs w:val="24"/>
        </w:rPr>
        <w:t>community-oriented</w:t>
      </w:r>
      <w:r w:rsidR="00E420BE">
        <w:rPr>
          <w:sz w:val="24"/>
          <w:szCs w:val="24"/>
        </w:rPr>
        <w:t xml:space="preserve"> activities</w:t>
      </w:r>
      <w:r w:rsidR="0008097C">
        <w:rPr>
          <w:sz w:val="24"/>
          <w:szCs w:val="24"/>
        </w:rPr>
        <w:t xml:space="preserve"> </w:t>
      </w:r>
      <w:r w:rsidR="00426A74">
        <w:rPr>
          <w:sz w:val="24"/>
          <w:szCs w:val="24"/>
        </w:rPr>
        <w:t xml:space="preserve">in a </w:t>
      </w:r>
      <w:r w:rsidR="00211CC3">
        <w:rPr>
          <w:sz w:val="24"/>
          <w:szCs w:val="24"/>
        </w:rPr>
        <w:t>safe and compassionate setting</w:t>
      </w:r>
      <w:r w:rsidR="003E3BCB">
        <w:rPr>
          <w:sz w:val="24"/>
          <w:szCs w:val="24"/>
        </w:rPr>
        <w:t xml:space="preserve">. </w:t>
      </w:r>
      <w:r w:rsidR="005B618F">
        <w:rPr>
          <w:sz w:val="24"/>
          <w:szCs w:val="24"/>
        </w:rPr>
        <w:t xml:space="preserve">For more information, visit us at </w:t>
      </w:r>
      <w:hyperlink r:id="rId8" w:history="1">
        <w:r w:rsidR="00D17755" w:rsidRPr="00CF6096">
          <w:rPr>
            <w:rStyle w:val="Hyperlink"/>
          </w:rPr>
          <w:t>https://foxhollowcare.com</w:t>
        </w:r>
      </w:hyperlink>
      <w:r w:rsidR="00AD5916">
        <w:t xml:space="preserve"> </w:t>
      </w:r>
      <w:r w:rsidR="005B618F">
        <w:rPr>
          <w:sz w:val="24"/>
          <w:szCs w:val="24"/>
        </w:rPr>
        <w:t xml:space="preserve">or </w:t>
      </w:r>
      <w:r w:rsidR="00AD5916">
        <w:rPr>
          <w:sz w:val="24"/>
          <w:szCs w:val="24"/>
        </w:rPr>
        <w:t>call 541-</w:t>
      </w:r>
      <w:r w:rsidR="00D17755">
        <w:rPr>
          <w:sz w:val="24"/>
          <w:szCs w:val="24"/>
        </w:rPr>
        <w:t>343-8439</w:t>
      </w:r>
      <w:r w:rsidR="005B618F">
        <w:rPr>
          <w:sz w:val="24"/>
          <w:szCs w:val="24"/>
        </w:rPr>
        <w:t>.</w:t>
      </w:r>
    </w:p>
    <w:p w14:paraId="54252AB8" w14:textId="30E4C191" w:rsidR="00A2178F" w:rsidRDefault="00A2178F" w:rsidP="008317FE">
      <w:pPr>
        <w:pStyle w:val="NoSpacing"/>
        <w:spacing w:line="276" w:lineRule="auto"/>
        <w:rPr>
          <w:sz w:val="24"/>
          <w:szCs w:val="24"/>
        </w:rPr>
      </w:pPr>
    </w:p>
    <w:p w14:paraId="555CBF78" w14:textId="0C6CBD10" w:rsidR="0058031C" w:rsidRPr="008070B7" w:rsidRDefault="00A2178F" w:rsidP="006D1540">
      <w:pPr>
        <w:pStyle w:val="NoSpacing"/>
        <w:spacing w:line="276" w:lineRule="auto"/>
        <w:jc w:val="center"/>
        <w:rPr>
          <w:sz w:val="24"/>
          <w:szCs w:val="24"/>
        </w:rPr>
      </w:pPr>
      <w:r>
        <w:rPr>
          <w:sz w:val="24"/>
          <w:szCs w:val="24"/>
        </w:rPr>
        <w:t># # #</w:t>
      </w:r>
    </w:p>
    <w:sectPr w:rsidR="0058031C" w:rsidRPr="008070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CE71C3"/>
    <w:multiLevelType w:val="hybridMultilevel"/>
    <w:tmpl w:val="0C6A7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25115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zQxNrcwsbSwMDBS0lEKTi0uzszPAykwqwUAhgk6aywAAAA="/>
  </w:docVars>
  <w:rsids>
    <w:rsidRoot w:val="0030570E"/>
    <w:rsid w:val="000025C8"/>
    <w:rsid w:val="000076DE"/>
    <w:rsid w:val="00014901"/>
    <w:rsid w:val="00021F33"/>
    <w:rsid w:val="0004255D"/>
    <w:rsid w:val="00051F12"/>
    <w:rsid w:val="000559A0"/>
    <w:rsid w:val="000731BC"/>
    <w:rsid w:val="0008097C"/>
    <w:rsid w:val="00092B2B"/>
    <w:rsid w:val="000979FC"/>
    <w:rsid w:val="000A252A"/>
    <w:rsid w:val="000A342E"/>
    <w:rsid w:val="000A4EAA"/>
    <w:rsid w:val="000B5CB2"/>
    <w:rsid w:val="000B6A38"/>
    <w:rsid w:val="000C3B40"/>
    <w:rsid w:val="000C5E8A"/>
    <w:rsid w:val="000C6DF8"/>
    <w:rsid w:val="000E5408"/>
    <w:rsid w:val="0010521E"/>
    <w:rsid w:val="00106967"/>
    <w:rsid w:val="001129F9"/>
    <w:rsid w:val="00117B5D"/>
    <w:rsid w:val="00123725"/>
    <w:rsid w:val="00132E21"/>
    <w:rsid w:val="0014285E"/>
    <w:rsid w:val="00151B95"/>
    <w:rsid w:val="00171064"/>
    <w:rsid w:val="00186291"/>
    <w:rsid w:val="00186795"/>
    <w:rsid w:val="001D668B"/>
    <w:rsid w:val="001D7B25"/>
    <w:rsid w:val="001E5990"/>
    <w:rsid w:val="001F7EE4"/>
    <w:rsid w:val="0021036A"/>
    <w:rsid w:val="00211669"/>
    <w:rsid w:val="00211CC3"/>
    <w:rsid w:val="00232E66"/>
    <w:rsid w:val="00240BE0"/>
    <w:rsid w:val="00240DAE"/>
    <w:rsid w:val="00247EBA"/>
    <w:rsid w:val="002544AC"/>
    <w:rsid w:val="00260584"/>
    <w:rsid w:val="002626C8"/>
    <w:rsid w:val="002668FF"/>
    <w:rsid w:val="00272AF1"/>
    <w:rsid w:val="00275C01"/>
    <w:rsid w:val="00281E56"/>
    <w:rsid w:val="00286468"/>
    <w:rsid w:val="00296EB5"/>
    <w:rsid w:val="002A1D1C"/>
    <w:rsid w:val="002C1439"/>
    <w:rsid w:val="002C3116"/>
    <w:rsid w:val="002D4989"/>
    <w:rsid w:val="002E2DAE"/>
    <w:rsid w:val="002E5492"/>
    <w:rsid w:val="002F20C8"/>
    <w:rsid w:val="0030570E"/>
    <w:rsid w:val="00315250"/>
    <w:rsid w:val="00340F88"/>
    <w:rsid w:val="00367280"/>
    <w:rsid w:val="00367EE3"/>
    <w:rsid w:val="003712E1"/>
    <w:rsid w:val="00372857"/>
    <w:rsid w:val="00376FA7"/>
    <w:rsid w:val="00382E59"/>
    <w:rsid w:val="00385466"/>
    <w:rsid w:val="0038759F"/>
    <w:rsid w:val="0038784E"/>
    <w:rsid w:val="003A47CF"/>
    <w:rsid w:val="003B498D"/>
    <w:rsid w:val="003D1427"/>
    <w:rsid w:val="003D3AE4"/>
    <w:rsid w:val="003D433B"/>
    <w:rsid w:val="003E3369"/>
    <w:rsid w:val="003E3BCB"/>
    <w:rsid w:val="003E7AD9"/>
    <w:rsid w:val="003F183B"/>
    <w:rsid w:val="003F1D10"/>
    <w:rsid w:val="003F3A1E"/>
    <w:rsid w:val="004043F5"/>
    <w:rsid w:val="00411B9E"/>
    <w:rsid w:val="004149A5"/>
    <w:rsid w:val="00421FFD"/>
    <w:rsid w:val="0042366B"/>
    <w:rsid w:val="00426A74"/>
    <w:rsid w:val="00443DA8"/>
    <w:rsid w:val="00447144"/>
    <w:rsid w:val="00452926"/>
    <w:rsid w:val="00453950"/>
    <w:rsid w:val="00463C67"/>
    <w:rsid w:val="00463F6D"/>
    <w:rsid w:val="0046564C"/>
    <w:rsid w:val="00466482"/>
    <w:rsid w:val="00466F06"/>
    <w:rsid w:val="00481330"/>
    <w:rsid w:val="0048624C"/>
    <w:rsid w:val="004968F4"/>
    <w:rsid w:val="004B1FAE"/>
    <w:rsid w:val="004D2E2F"/>
    <w:rsid w:val="004D468E"/>
    <w:rsid w:val="004D70B9"/>
    <w:rsid w:val="004E1827"/>
    <w:rsid w:val="004F6A14"/>
    <w:rsid w:val="00500432"/>
    <w:rsid w:val="00507D8D"/>
    <w:rsid w:val="005261D4"/>
    <w:rsid w:val="00530A62"/>
    <w:rsid w:val="0053120B"/>
    <w:rsid w:val="005429EA"/>
    <w:rsid w:val="00543952"/>
    <w:rsid w:val="0054541C"/>
    <w:rsid w:val="00550DE8"/>
    <w:rsid w:val="005539A8"/>
    <w:rsid w:val="005543D9"/>
    <w:rsid w:val="00561439"/>
    <w:rsid w:val="005643BE"/>
    <w:rsid w:val="0056519A"/>
    <w:rsid w:val="0057034F"/>
    <w:rsid w:val="005758F9"/>
    <w:rsid w:val="0058031C"/>
    <w:rsid w:val="00584D68"/>
    <w:rsid w:val="0058562E"/>
    <w:rsid w:val="0059269D"/>
    <w:rsid w:val="00592EF5"/>
    <w:rsid w:val="00594C43"/>
    <w:rsid w:val="0059744E"/>
    <w:rsid w:val="005A0E30"/>
    <w:rsid w:val="005B2693"/>
    <w:rsid w:val="005B618F"/>
    <w:rsid w:val="005D1BDA"/>
    <w:rsid w:val="005E6DD0"/>
    <w:rsid w:val="005F2851"/>
    <w:rsid w:val="00600C83"/>
    <w:rsid w:val="00603981"/>
    <w:rsid w:val="006114E4"/>
    <w:rsid w:val="00614A12"/>
    <w:rsid w:val="00615DFA"/>
    <w:rsid w:val="006166FD"/>
    <w:rsid w:val="00625A53"/>
    <w:rsid w:val="00632439"/>
    <w:rsid w:val="00633BF9"/>
    <w:rsid w:val="006361C6"/>
    <w:rsid w:val="0064704A"/>
    <w:rsid w:val="006532D9"/>
    <w:rsid w:val="006614C8"/>
    <w:rsid w:val="00667775"/>
    <w:rsid w:val="006735E2"/>
    <w:rsid w:val="00680E2C"/>
    <w:rsid w:val="0068146F"/>
    <w:rsid w:val="0068527B"/>
    <w:rsid w:val="00685ECB"/>
    <w:rsid w:val="00694393"/>
    <w:rsid w:val="006A722C"/>
    <w:rsid w:val="006B4782"/>
    <w:rsid w:val="006C450F"/>
    <w:rsid w:val="006D1540"/>
    <w:rsid w:val="006D2522"/>
    <w:rsid w:val="006E1D23"/>
    <w:rsid w:val="007111CD"/>
    <w:rsid w:val="007112D2"/>
    <w:rsid w:val="00717089"/>
    <w:rsid w:val="007251A1"/>
    <w:rsid w:val="007279AC"/>
    <w:rsid w:val="007467FE"/>
    <w:rsid w:val="00762099"/>
    <w:rsid w:val="007632C1"/>
    <w:rsid w:val="0076411F"/>
    <w:rsid w:val="0078144D"/>
    <w:rsid w:val="007921E7"/>
    <w:rsid w:val="00792B2E"/>
    <w:rsid w:val="007A63EB"/>
    <w:rsid w:val="007B4A50"/>
    <w:rsid w:val="007C1A51"/>
    <w:rsid w:val="007D09A5"/>
    <w:rsid w:val="007D1130"/>
    <w:rsid w:val="007E40CC"/>
    <w:rsid w:val="008070B7"/>
    <w:rsid w:val="00824FC3"/>
    <w:rsid w:val="00826656"/>
    <w:rsid w:val="008317FE"/>
    <w:rsid w:val="0083591F"/>
    <w:rsid w:val="00835BB6"/>
    <w:rsid w:val="0084225D"/>
    <w:rsid w:val="008558D9"/>
    <w:rsid w:val="00861D3D"/>
    <w:rsid w:val="00863252"/>
    <w:rsid w:val="00890FCA"/>
    <w:rsid w:val="008910D1"/>
    <w:rsid w:val="008970E1"/>
    <w:rsid w:val="008A06B6"/>
    <w:rsid w:val="008B1259"/>
    <w:rsid w:val="008C1B4F"/>
    <w:rsid w:val="008D24E2"/>
    <w:rsid w:val="008D6052"/>
    <w:rsid w:val="00917CD5"/>
    <w:rsid w:val="00921540"/>
    <w:rsid w:val="00925D50"/>
    <w:rsid w:val="00926BA6"/>
    <w:rsid w:val="009302EF"/>
    <w:rsid w:val="0093166F"/>
    <w:rsid w:val="00933A15"/>
    <w:rsid w:val="00955CF6"/>
    <w:rsid w:val="009633E7"/>
    <w:rsid w:val="00966966"/>
    <w:rsid w:val="00994930"/>
    <w:rsid w:val="009A3C4F"/>
    <w:rsid w:val="009B1EBF"/>
    <w:rsid w:val="009B60E3"/>
    <w:rsid w:val="009C252C"/>
    <w:rsid w:val="009C52F0"/>
    <w:rsid w:val="009C7533"/>
    <w:rsid w:val="009D57E1"/>
    <w:rsid w:val="009E594D"/>
    <w:rsid w:val="009E5CA0"/>
    <w:rsid w:val="009F699B"/>
    <w:rsid w:val="00A05F84"/>
    <w:rsid w:val="00A060AD"/>
    <w:rsid w:val="00A2178F"/>
    <w:rsid w:val="00A22DCE"/>
    <w:rsid w:val="00A254D4"/>
    <w:rsid w:val="00A258CB"/>
    <w:rsid w:val="00A2714C"/>
    <w:rsid w:val="00A352C4"/>
    <w:rsid w:val="00A569F2"/>
    <w:rsid w:val="00A6225C"/>
    <w:rsid w:val="00A634C6"/>
    <w:rsid w:val="00A64439"/>
    <w:rsid w:val="00A72441"/>
    <w:rsid w:val="00A766EB"/>
    <w:rsid w:val="00A777EA"/>
    <w:rsid w:val="00A80829"/>
    <w:rsid w:val="00A857C0"/>
    <w:rsid w:val="00AA1EE1"/>
    <w:rsid w:val="00AA7D48"/>
    <w:rsid w:val="00AB38F2"/>
    <w:rsid w:val="00AB7AC6"/>
    <w:rsid w:val="00AC2AC0"/>
    <w:rsid w:val="00AC3AEC"/>
    <w:rsid w:val="00AC4090"/>
    <w:rsid w:val="00AD2E96"/>
    <w:rsid w:val="00AD5916"/>
    <w:rsid w:val="00AE0807"/>
    <w:rsid w:val="00AE6131"/>
    <w:rsid w:val="00AF7EB8"/>
    <w:rsid w:val="00B00D79"/>
    <w:rsid w:val="00B1347D"/>
    <w:rsid w:val="00B147AF"/>
    <w:rsid w:val="00B25042"/>
    <w:rsid w:val="00B27401"/>
    <w:rsid w:val="00B27642"/>
    <w:rsid w:val="00B36445"/>
    <w:rsid w:val="00B43006"/>
    <w:rsid w:val="00B4381C"/>
    <w:rsid w:val="00B46043"/>
    <w:rsid w:val="00B47942"/>
    <w:rsid w:val="00B53D31"/>
    <w:rsid w:val="00B54FE3"/>
    <w:rsid w:val="00B571A2"/>
    <w:rsid w:val="00B654C2"/>
    <w:rsid w:val="00B70C05"/>
    <w:rsid w:val="00B73582"/>
    <w:rsid w:val="00B962F1"/>
    <w:rsid w:val="00B97089"/>
    <w:rsid w:val="00B97F52"/>
    <w:rsid w:val="00BB59C4"/>
    <w:rsid w:val="00BD7176"/>
    <w:rsid w:val="00BE3C2A"/>
    <w:rsid w:val="00BE4727"/>
    <w:rsid w:val="00BE4C1E"/>
    <w:rsid w:val="00BE5B4C"/>
    <w:rsid w:val="00BF1F15"/>
    <w:rsid w:val="00BF49DE"/>
    <w:rsid w:val="00C05C6C"/>
    <w:rsid w:val="00C12DA7"/>
    <w:rsid w:val="00C20DE4"/>
    <w:rsid w:val="00C2436E"/>
    <w:rsid w:val="00C266DD"/>
    <w:rsid w:val="00C27230"/>
    <w:rsid w:val="00C3025D"/>
    <w:rsid w:val="00C471DE"/>
    <w:rsid w:val="00C62A6F"/>
    <w:rsid w:val="00C6773F"/>
    <w:rsid w:val="00C713CC"/>
    <w:rsid w:val="00C810ED"/>
    <w:rsid w:val="00C83E9D"/>
    <w:rsid w:val="00C9612B"/>
    <w:rsid w:val="00CB62E4"/>
    <w:rsid w:val="00CC2015"/>
    <w:rsid w:val="00CD5146"/>
    <w:rsid w:val="00D00262"/>
    <w:rsid w:val="00D04892"/>
    <w:rsid w:val="00D10AF9"/>
    <w:rsid w:val="00D142F4"/>
    <w:rsid w:val="00D15B17"/>
    <w:rsid w:val="00D17755"/>
    <w:rsid w:val="00D20E83"/>
    <w:rsid w:val="00D2489D"/>
    <w:rsid w:val="00D27CC6"/>
    <w:rsid w:val="00D50233"/>
    <w:rsid w:val="00D61673"/>
    <w:rsid w:val="00D70F4F"/>
    <w:rsid w:val="00D743B7"/>
    <w:rsid w:val="00D75078"/>
    <w:rsid w:val="00D8090F"/>
    <w:rsid w:val="00D81252"/>
    <w:rsid w:val="00D84BDE"/>
    <w:rsid w:val="00D95D8F"/>
    <w:rsid w:val="00DA632E"/>
    <w:rsid w:val="00DB0821"/>
    <w:rsid w:val="00DB1C72"/>
    <w:rsid w:val="00DB1E78"/>
    <w:rsid w:val="00DB3512"/>
    <w:rsid w:val="00DB6C8F"/>
    <w:rsid w:val="00DC0396"/>
    <w:rsid w:val="00DC0742"/>
    <w:rsid w:val="00DC38D5"/>
    <w:rsid w:val="00DE0E81"/>
    <w:rsid w:val="00DE41CD"/>
    <w:rsid w:val="00DE51A5"/>
    <w:rsid w:val="00DF5A92"/>
    <w:rsid w:val="00E04A10"/>
    <w:rsid w:val="00E203F6"/>
    <w:rsid w:val="00E2072A"/>
    <w:rsid w:val="00E24D67"/>
    <w:rsid w:val="00E3270F"/>
    <w:rsid w:val="00E330D0"/>
    <w:rsid w:val="00E3529A"/>
    <w:rsid w:val="00E40575"/>
    <w:rsid w:val="00E4123B"/>
    <w:rsid w:val="00E420BE"/>
    <w:rsid w:val="00E52252"/>
    <w:rsid w:val="00E54250"/>
    <w:rsid w:val="00E772A2"/>
    <w:rsid w:val="00EA4AB6"/>
    <w:rsid w:val="00EA7DD8"/>
    <w:rsid w:val="00EC13C8"/>
    <w:rsid w:val="00EC5E15"/>
    <w:rsid w:val="00ED3097"/>
    <w:rsid w:val="00EE4A22"/>
    <w:rsid w:val="00EE61AB"/>
    <w:rsid w:val="00EF2EA2"/>
    <w:rsid w:val="00EF7B5D"/>
    <w:rsid w:val="00F06136"/>
    <w:rsid w:val="00F11E50"/>
    <w:rsid w:val="00F34E03"/>
    <w:rsid w:val="00F6465A"/>
    <w:rsid w:val="00F668AE"/>
    <w:rsid w:val="00F75049"/>
    <w:rsid w:val="00F805A7"/>
    <w:rsid w:val="00F90314"/>
    <w:rsid w:val="00F97B5A"/>
    <w:rsid w:val="00FA17CA"/>
    <w:rsid w:val="00FA399B"/>
    <w:rsid w:val="00FC29EA"/>
    <w:rsid w:val="00FD1340"/>
    <w:rsid w:val="00FD161D"/>
    <w:rsid w:val="00FD3123"/>
    <w:rsid w:val="00FD3DDF"/>
    <w:rsid w:val="00FD51C3"/>
    <w:rsid w:val="00FD5648"/>
    <w:rsid w:val="00FD5CD0"/>
    <w:rsid w:val="00FE3D95"/>
    <w:rsid w:val="00FE6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055CF"/>
  <w15:chartTrackingRefBased/>
  <w15:docId w15:val="{CC47286C-5507-4820-9FD9-8ABEEB572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1E7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0570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057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57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5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xhollowcare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ghtingaleliving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xhollowcare.com/" TargetMode="External"/><Relationship Id="rId5" Type="http://schemas.openxmlformats.org/officeDocument/2006/relationships/hyperlink" Target="mailto:tina@chikarapr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1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Kies</dc:creator>
  <cp:keywords/>
  <dc:description/>
  <cp:lastModifiedBy>Tina Kies</cp:lastModifiedBy>
  <cp:revision>9</cp:revision>
  <dcterms:created xsi:type="dcterms:W3CDTF">2022-05-16T00:22:00Z</dcterms:created>
  <dcterms:modified xsi:type="dcterms:W3CDTF">2022-05-17T16:10:00Z</dcterms:modified>
</cp:coreProperties>
</file>